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Revoice</w:t>
      </w:r>
    </w:p>
    <w:p>
      <w:pPr>
        <w:pStyle w:val="Date"/>
      </w:pPr>
      <w:r>
        <w:t xml:space="preserve">วันพุธที่</w:t>
      </w:r>
      <w:r>
        <w:t xml:space="preserve"> </w:t>
      </w:r>
      <w:r>
        <w:t xml:space="preserve">21</w:t>
      </w:r>
      <w:r>
        <w:t xml:space="preserve"> </w:t>
      </w:r>
      <w:r>
        <w:t xml:space="preserve">กรกฎาคม</w:t>
      </w:r>
      <w:r>
        <w:t xml:space="preserve"> </w:t>
      </w:r>
      <w:r>
        <w:t xml:space="preserve">2564</w:t>
      </w:r>
      <w:r>
        <w:t xml:space="preserve"> </w:t>
      </w:r>
      <w:r>
        <w:t xml:space="preserve">เวลา</w:t>
      </w:r>
      <w:r>
        <w:t xml:space="preserve"> </w:t>
      </w:r>
      <w:r>
        <w:t xml:space="preserve">12.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พูดใช่ไหม ใช่ เดี๋ยวผมลองเปลี่ยนให้แสตมป์พูดได้ อันนี้คือในส่วนของค่า เดี๋ยวค่อยไปดู ตอนทำส่งรูปแบบที่เราเลือก กดยืนยัน ก็รู้ของสดที่ 3 รูปแบบการแสดงผลของรูปในอัลบั้ม แบบที่ 1 นี่ แล้วก็การนำอันนี้ขึ้นไหมพี่ขึ้นใช่ไหมครับ แนวนอนก็คือ 11 รูปตัวหนึ่งหน้า นึกออกนะนะคะ ถ้าแบบที่ 2 นี้จะเป็น 1 ลูกต่อ 1 หน้า แล้วก็จะมี มีเหมือนใดเลื่อน ดูรูปซ้าย-ขวาอย่างนี้ คืออะไร การจัดเรียงตามการเข้ามาของลูกนะคะ รุ่นไหนคะ มังกรเล็ก-ใหญ่ ก็จะเลี้ยงไปอย่างนั้นนะคะ เครื่องเสร็จเรียบร้อยแล้วก็กดบันทึกได้ เราจะเลือกแบบเลี้ยงลูกแบบตามแต่การเข้ามาเลยนะคะ ถึงมาดูในส่วนติดต่อเราก่อนครั้งล่าสุดนะคะ ที่เราจะให้ข้อมูลที่อยู่เบอร์โทรเราจะสามารถเลือกรูปแบบเป็นผ้าไม่ได้เลยใช่ไหม นางก็ไม่ได้ใช้ไม่มีปัญหานะคะ นิทานเรื่องวันที่ 1 แสดงรูปลูก จะอยู่แบบที่ 2 รูปอยู่ทางซ้ายข้อความอยู่ทางขวานะคะ เลือกเราจะเลือกแบบไหนเลือกได้ตีรูปแบบ Section section ได้ก็คือส่วนย่อยของส่วนติดต่อนะคะ แล้วแบบที่ 1 มันจะแบ่ง section ออกเป็น 2 คอลัมน์ก็คือซ้ายขวานะครับ นะคะแล้วมีส่วนของการติดต่อนี่อยู่ด้านล่างทางขวามือไม่ใช่เป็น 2 เหมือนกัน 2 คนเหมือนกัน ทำเรื่องบัตรเซ็นทรัลติดต่อสุนิสาเนี่ยคนเดียวนะคะ จะติดต่อจะอยู่ทางด้านล่างแบบนี้ สีนี้มันจะแบ่งแบบมีส่วนนะคะ มีส่วนย่อยเล็ก ๆ อยู่ข้างบนนะคะ วันที่ 5 จะเป็นแบบนี้ สมัครเล่นหลายแบบ ถ้าได้แล้วก็คลิก น้องไปดูแสดงคนเดียว ดูที่หัวข้อถัดมาเธอจะทำเป็นหัวข้อสุดท้ายนะคะ สั่งไปแล้วปรับทีมไปแล้วก็เจอรูปแบบฟอนต์ใช่ไหม ให้ดูจากหน้าเพจตัวอย่างรูปแบบฟอนต์อันแรก ราคา หัวข้อหน้าเพจ คือตัวนี้แล้วก็เลือกรูปแบบรูปแบบฟอนต์มันหลายมือตัวนี้นะคะ เข็มคืนจะลองเปลี่ยนให้ดู 1 อันนะคะละครเปลี่ยนจะเอาให้ไปให้ไหมคืนนี้เป็นปกติอ่านว่าอะไรอย่างนี้จะไม่เป็นให้ดูเลยว่าเราเปลี่ยน font ตรงส่วนใด ขอหน้าเพจคือตัวนี้นะคะ ใครมีรหัสสินค้าที่ต้องการเปลี่ยนรูปแบบฟอนต์อังกฤษที่ตัวนี้ได้นะคะ หรือชื่อสินค้าหรือบทความตรงที่เป็นชื่อสินค้าหรือบทความนี้เอาคนต่าง ๆ กันจะเห็นชัดนะลองเลือกดูได้เลยนะคะ สังเกตอย่างไรถ้าเป็นภาษาไทยเดี๋ยวลองเปลี่ยนดูเสื้อตัวนี้จะเป็นตัวไหนเ ห็นไหมตอนที่เป็นสีเหลืองคือตรงนี้เห็นไหมคะ อันนี้รอ Chrome เกิดอะไรขึ้นกับเครื่องเสียงใช่ไหมเปลี่ยนตามนะคะ วัดตรงส่วนไหนนะคะ เรียนอะไรดีเมื่อกี้เปลี่ยน font หัวข้อชื่อสินค้าและบทความไปแล้วราคาสินค้า ถ้าใครที่มีราคาสินค้ากับเปลี่ยนสังเกตอย่างไร บอกแล้วลองเปลี่ยนที่สี ไม่ค่ะ ราคาสินค้านะคะ มาดูที่ชมพูสีชมพูให้นะคะ อคติกับแบบผ่อนได้นะคะ ขอสัญญาของเรามันเป็นฟอนต์ข้อความเราก็จะเป็นภาษาไทย แล้วก็เลือกแบบภาษาไทยของเรา ไอ้นี่มันมาจากไหนตึงตึงตึง basic ตลอดเลย หลับฝันก็จะเป็นตามที่เธอต้องการนะคะ เราไม่สวยมันไม่เปลี่ยนลองเปลี่ยนดูนะคะ จะเป็นอะไรอีกลิงลิงคือตรงไหนนั่นหมายถึงนั่นแหละ ที่ตรงที่มีเรามีลิงค์ไหน ถ้าไม่มีมันจะไม่เห็นไม่ใช่ เมาไม่ใช่เมา แล้วให้มันเป็นสีอะไร เช่น มันก็จะถามก็เหมือนเราจะไม่มีลิงนี่ ถ้าใส่ถ้าใส่เหล็กเข้าไปตรงนี้ พื้นหลังมาดูที่ปรับแต่งให้เป็นแบบนี้นะคะ สี่เหลี่ยมมุมตรงกมลแบบที่ 2 Seacon Home จะเห็นไหมนี่สีพื้นหลังเราสีส้มใช่ไหมคะ แบบจะแสดงให้เห็นอยู่ข้างบนนี้จะได้เด่นถ้าอยากได้สีนี้เปลี่ยนสีได้ ส่งเด็กเสร็จแล้วนะคะ แล้วอะไรสามารถมาเปลี่ยนปุ่มชี้เมาส์ให้นะคะ ตอนนี้ผมมีสีขาวเข้า Gmail ให้เปลี่ยนเป็นสีสีอะไรดีส้มเขียวละกัน แต่หัวฉีดเข้าไปเปลี่ยนเป็นสีเส้นขอบใส่สีอะไรเป็นของนายนะคะ จุดเรือนะคะ จะเป็นรูปทรงรีแบบนี้นะคะ เปลี่ยนสีได้ไหม ให้มันต้องการสลิปไปเลยส้มเหลืองแล้วในส่วนของเมื่อกี้เมาส์สังเกตสีชมพูหรือเปล่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Revoice</dc:title>
  <dc:creator/>
  <cp:keywords/>
  <dcterms:created xsi:type="dcterms:W3CDTF">2021-07-21T07:33:35Z</dcterms:created>
  <dcterms:modified xsi:type="dcterms:W3CDTF">2021-07-21T07: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กรกฎาคม 2564 เวลา 12.55 น.</vt:lpwstr>
  </property>
  <property fmtid="{D5CDD505-2E9C-101B-9397-08002B2CF9AE}" pid="3" name="subtitle">
    <vt:lpwstr/>
  </property>
</Properties>
</file>